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2" w:name="X952c22db7ace2dbdbaf40d2f22232a33c19c390"/>
    <w:p>
      <w:pPr>
        <w:pStyle w:val="Heading1"/>
      </w:pPr>
      <w:r>
        <w:t xml:space="preserve">Patient Data Retention Policy — DentalCare Pr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cument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-PDR-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ffective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6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view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12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. Sarah Kim — Chief Compliance Offic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ass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l — Confidential</w:t>
            </w:r>
          </w:p>
        </w:tc>
      </w:tr>
    </w:tbl>
    <w:bookmarkStart w:id="20" w:name="version-history"/>
    <w:p>
      <w:pPr>
        <w:pStyle w:val="Heading2"/>
      </w:pPr>
      <w:r>
        <w:t xml:space="preserve">Version Histor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838"/>
        <w:gridCol w:w="1118"/>
        <w:gridCol w:w="1584"/>
        <w:gridCol w:w="437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5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ah K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tial patient data retention poli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2-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ricia Gom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-specific retention upda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9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ah K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ration-specific retention ru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6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ah K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health record retention adde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2" w:name="purpose"/>
    <w:p>
      <w:pPr>
        <w:pStyle w:val="Heading2"/>
      </w:pPr>
      <w:r>
        <w:t xml:space="preserve">1. Purpose</w:t>
      </w:r>
    </w:p>
    <w:p>
      <w:pPr>
        <w:pStyle w:val="FirstParagraph"/>
      </w:pPr>
      <w:r>
        <w:t xml:space="preserve">This policy defines retention periods specifically for patient clinical and administrative records within the DentalCare Pro system. It complements the organization-wide</w:t>
      </w:r>
      <w:r>
        <w:t xml:space="preserve"> </w:t>
      </w:r>
      <w:hyperlink r:id="rId21">
        <w:r>
          <w:rPr>
            <w:rStyle w:val="Hyperlink"/>
          </w:rPr>
          <w:t xml:space="preserve">Data_Retention_and_Disposal_Policy.md</w:t>
        </w:r>
      </w:hyperlink>
      <w:r>
        <w:t xml:space="preserve"> </w:t>
      </w:r>
      <w:r>
        <w:t xml:space="preserve">with patient-record-specific requirements driven by state dental board regulations, professional liability considerations, and clinical best practices.</w:t>
      </w:r>
    </w:p>
    <w:p>
      <w:r>
        <w:pict>
          <v:rect style="width:0;height:1.5pt" o:hralign="center" o:hrstd="t" o:hr="t"/>
        </w:pict>
      </w:r>
    </w:p>
    <w:bookmarkEnd w:id="22"/>
    <w:bookmarkStart w:id="26" w:name="retention-periods-by-record-type"/>
    <w:p>
      <w:pPr>
        <w:pStyle w:val="Heading2"/>
      </w:pPr>
      <w:r>
        <w:t xml:space="preserve">2. Retention Periods by Record Type</w:t>
      </w:r>
    </w:p>
    <w:bookmarkStart w:id="23" w:name="clinical-records"/>
    <w:p>
      <w:pPr>
        <w:pStyle w:val="Heading3"/>
      </w:pPr>
      <w:r>
        <w:t xml:space="preserve">2.1 Clinical Record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65"/>
        <w:gridCol w:w="2081"/>
        <w:gridCol w:w="2081"/>
        <w:gridCol w:w="1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cord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ention Period (Adul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ention Period (Mino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 Ba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ient demograph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years after last vi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21 or 10 years, whichever is l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 dental board + ADA re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cal/dental his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years after last vi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21 or 10 years, whichever is l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 dental bo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nical examination no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years after last 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21 or 10 years, whichever is l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 dental bo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atment pl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years after comple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21 or 10 years, whichever is l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essional liabi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gress/procedure no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years after last 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21 or 10 years, whichever is l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 dental bo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ed consent for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years after last 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21 or 10 years, whichever is l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essional liabi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ographic images (X-ray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years after expo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21 or 10 years, whichever is l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 dental bo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CT sc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years after expo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21 or 10 years, whichever is l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 dental bo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aoral/extraoral photograp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years after cap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21 or 10 years, whichever is l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nical pract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b orders and 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years after or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21 or 10 years, whichever is l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nical pract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cription reco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years after prescription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21 or 10 years, whichever is l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 + State pharmacy bo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ral reco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years after refer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21 or 10 years, whichever is l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nical pract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iodontal char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years after char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21 or 10 years, whichever is l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nical pract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esthesia reco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years after admini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21 or 10 years, whichever is l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 dental bo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health session reco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years after 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21 or 10 years, whichever is l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 telehealth regulations</w:t>
            </w:r>
          </w:p>
        </w:tc>
      </w:tr>
    </w:tbl>
    <w:bookmarkEnd w:id="23"/>
    <w:bookmarkStart w:id="24" w:name="administrative-and-financial-records"/>
    <w:p>
      <w:pPr>
        <w:pStyle w:val="Heading3"/>
      </w:pPr>
      <w:r>
        <w:t xml:space="preserve">2.2 Administrative and Financial Record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564"/>
        <w:gridCol w:w="2715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cord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ention 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 Ba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urance eligibility reco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years after ver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 pract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urance claims (837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years after adjud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S + state insurance regul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lanation of Benefits (EO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years after recei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S + state insurance regul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ient state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years after issu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yment reco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years after pay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ection reco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years after account resol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DCPA + state la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ointment reco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years after appointment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nical practice (corroborati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unication logs (calls, msg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years after commun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 pract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ient portal access lo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years after ac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PAA</w:t>
            </w:r>
          </w:p>
        </w:tc>
      </w:tr>
    </w:tbl>
    <w:bookmarkEnd w:id="24"/>
    <w:bookmarkStart w:id="25" w:name="consent-and-authorization-records"/>
    <w:p>
      <w:pPr>
        <w:pStyle w:val="Heading3"/>
      </w:pPr>
      <w:r>
        <w:t xml:space="preserve">2.3 Consent and Authorization Record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564"/>
        <w:gridCol w:w="2715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cord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ention 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 Ba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PAA NPP acknowledg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years after last inter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PAA §164.530(j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atment consent for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years after 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 dental bo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horization for PHI disclo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years after expi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PAA §164.530(j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ient restriction requ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years after last effective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PAA §164.530(j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health cons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years after last telehealth vi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 telehealth regul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earch author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years after study comple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PAA + IRB requirement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End w:id="26"/>
    <w:bookmarkStart w:id="27" w:name="state-specific-requirements"/>
    <w:p>
      <w:pPr>
        <w:pStyle w:val="Heading2"/>
      </w:pPr>
      <w:r>
        <w:t xml:space="preserve">3. State-Specific Requirements</w:t>
      </w:r>
    </w:p>
    <w:p>
      <w:pPr>
        <w:pStyle w:val="FirstParagraph"/>
      </w:pPr>
      <w:r>
        <w:t xml:space="preserve">DentalCare Pro operates in California, Texas, and Illinois. The most restrictive state requirement applies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040"/>
        <w:gridCol w:w="1680"/>
        <w:gridCol w:w="2480"/>
        <w:gridCol w:w="2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t Dental Reco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or Dental Reco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for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years from last T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il age 21 or 7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. &amp; Prof. Code §16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x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years from last T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il age 21 or 7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C Title 22 §108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ino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years from last T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il age 23 or 10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 ILCS 25/45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0 years</w:t>
            </w:r>
            <w:r>
              <w:t xml:space="preserve"> </w:t>
            </w:r>
            <w:r>
              <w:t xml:space="preserve">(most restrictive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 21 or 10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linois standard applied everywhere</w:t>
            </w:r>
          </w:p>
        </w:tc>
      </w:tr>
    </w:tbl>
    <w:p>
      <w:pPr>
        <w:pStyle w:val="BlockText"/>
      </w:pPr>
      <w:r>
        <w:rPr>
          <w:bCs/>
          <w:b/>
        </w:rPr>
        <w:t xml:space="preserve">Policy Decision:</w:t>
      </w:r>
      <w:r>
        <w:t xml:space="preserve"> </w:t>
      </w:r>
      <w:r>
        <w:t xml:space="preserve">To simplify compliance across multiple states, we apply the most restrictive retention period (Illinois: 10 years) across all locations.</w:t>
      </w:r>
    </w:p>
    <w:p>
      <w:r>
        <w:pict>
          <v:rect style="width:0;height:1.5pt" o:hralign="center" o:hrstd="t" o:hr="t"/>
        </w:pict>
      </w:r>
    </w:p>
    <w:bookmarkEnd w:id="27"/>
    <w:bookmarkStart w:id="28" w:name="special-retention-situations"/>
    <w:p>
      <w:pPr>
        <w:pStyle w:val="Heading2"/>
      </w:pPr>
      <w:r>
        <w:t xml:space="preserve">4. Special Retention Situa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481"/>
        <w:gridCol w:w="443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it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ention Ru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ient involved in litig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 hold — retain indefinitely until resolv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ient with malpractice cla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 hold — retain indefinitely until resolv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ient requesting record destr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not destroy before retention period exp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eased pat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ain per standard schedule from date of last treat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ient transferred to another pract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ain per standard schedule; provide copies to new pract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actice acquisition/mer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quiring practice assumes retention oblig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ider ret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s custodian designated; standard retentio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8"/>
    <w:bookmarkStart w:id="29" w:name="record-destruction-process"/>
    <w:p>
      <w:pPr>
        <w:pStyle w:val="Heading2"/>
      </w:pPr>
      <w:r>
        <w:t xml:space="preserve">5. Record Destruction Process</w:t>
      </w:r>
    </w:p>
    <w:p>
      <w:pPr>
        <w:pStyle w:val="FirstParagraph"/>
      </w:pPr>
      <w:r>
        <w:t xml:space="preserve">When records reach the end of their retention period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omated Identification:</w:t>
      </w:r>
      <w:r>
        <w:t xml:space="preserve"> </w:t>
      </w:r>
      <w:r>
        <w:t xml:space="preserve">Monthly system scan identifies eligible record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gal Hold Check:</w:t>
      </w:r>
      <w:r>
        <w:t xml:space="preserve"> </w:t>
      </w:r>
      <w:r>
        <w:t xml:space="preserve">Verify no active legal holds on identified record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liance Review:</w:t>
      </w:r>
      <w:r>
        <w:t xml:space="preserve"> </w:t>
      </w:r>
      <w:r>
        <w:t xml:space="preserve">Compliance Officer reviews and approves destruction lis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struction Execution:</w:t>
      </w:r>
      <w:r>
        <w:t xml:space="preserve"> </w:t>
      </w:r>
      <w:r>
        <w:t xml:space="preserve">Per methods in</w:t>
      </w:r>
      <w:r>
        <w:t xml:space="preserve"> </w:t>
      </w:r>
      <w:hyperlink r:id="rId21">
        <w:r>
          <w:rPr>
            <w:rStyle w:val="Hyperlink"/>
          </w:rPr>
          <w:t xml:space="preserve">Data_Retention_and_Disposal_Policy.md</w:t>
        </w:r>
      </w:hyperlink>
      <w:r>
        <w:t xml:space="preserve"> </w:t>
      </w:r>
      <w:r>
        <w:t xml:space="preserve">§6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umentation:</w:t>
      </w:r>
      <w:r>
        <w:t xml:space="preserve"> </w:t>
      </w:r>
      <w:r>
        <w:t xml:space="preserve">Certificate of destruction retained for 6 yea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otification:</w:t>
      </w:r>
      <w:r>
        <w:t xml:space="preserve"> </w:t>
      </w:r>
      <w:r>
        <w:t xml:space="preserve">No patient notification required for routine retention-based destruction</w:t>
      </w:r>
    </w:p>
    <w:p>
      <w:r>
        <w:pict>
          <v:rect style="width:0;height:1.5pt" o:hralign="center" o:hrstd="t" o:hr="t"/>
        </w:pict>
      </w:r>
    </w:p>
    <w:bookmarkEnd w:id="29"/>
    <w:bookmarkStart w:id="30" w:name="patient-access-to-records"/>
    <w:p>
      <w:pPr>
        <w:pStyle w:val="Heading2"/>
      </w:pPr>
      <w:r>
        <w:t xml:space="preserve">6. Patient Access to Records</w:t>
      </w:r>
    </w:p>
    <w:p>
      <w:pPr>
        <w:pStyle w:val="FirstParagraph"/>
      </w:pPr>
      <w:r>
        <w:t xml:space="preserve">Patients may request copies of their records at any time during the retention period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310"/>
        <w:gridCol w:w="1567"/>
        <w:gridCol w:w="1815"/>
        <w:gridCol w:w="222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est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e Dead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 Permit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ient access requ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days (+ 30 ex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sonable cost-ba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 prefer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orney request (with au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sonable cost-ba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reques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urance company requ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f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poena/court or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 court tim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f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specified by cou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fer to new dent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sonable cost-ba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 + imaging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0"/>
    <w:bookmarkStart w:id="31" w:name="approval"/>
    <w:p>
      <w:pPr>
        <w:pStyle w:val="Heading2"/>
      </w:pPr>
      <w:r>
        <w:t xml:space="preserve">7. Approval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ef Compliance Offi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. Sarah K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6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actice Dir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. Alan Broo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6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al Couns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ricia Gom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6-0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This policy is reviewed semi-annually. Next review: 2025-12-01. Contact: compliance@dentalcarepro.com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compliance/Data_Retention_and_Disposal_Policy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compliance/Data_Retention_and_Disposal_Policy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12T08:20:04Z</dcterms:created>
  <dcterms:modified xsi:type="dcterms:W3CDTF">2026-03-12T08:2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